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5B5A9557" w:rsidR="005454CF" w:rsidRPr="008F0187" w:rsidRDefault="002F0F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F0F9B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2F0F9B">
              <w:rPr>
                <w:rFonts w:ascii="Tahoma" w:hAnsi="Tahoma" w:cs="Tahoma"/>
                <w:sz w:val="20"/>
                <w:szCs w:val="20"/>
              </w:rPr>
              <w:t>rgb</w:t>
            </w:r>
            <w:proofErr w:type="spellEnd"/>
            <w:r w:rsidRPr="002F0F9B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2F0F9B">
              <w:rPr>
                <w:rFonts w:ascii="Tahoma" w:hAnsi="Tahoma" w:cs="Tahoma"/>
                <w:sz w:val="20"/>
                <w:szCs w:val="20"/>
              </w:rPr>
              <w:t xml:space="preserve">0 0 0 / 0.1), 0 4px 6px -4px </w:t>
            </w:r>
            <w:proofErr w:type="spellStart"/>
            <w:r w:rsidRPr="002F0F9B">
              <w:rPr>
                <w:rFonts w:ascii="Tahoma" w:hAnsi="Tahoma" w:cs="Tahoma"/>
                <w:sz w:val="20"/>
                <w:szCs w:val="20"/>
              </w:rPr>
              <w:t>rgb</w:t>
            </w:r>
            <w:proofErr w:type="spellEnd"/>
            <w:r w:rsidRPr="002F0F9B">
              <w:rPr>
                <w:rFonts w:ascii="Tahoma" w:hAnsi="Tahoma" w:cs="Tahoma"/>
                <w:sz w:val="20"/>
                <w:szCs w:val="20"/>
              </w:rPr>
              <w:t>(0 0 0 / 0.1);</w:t>
            </w:r>
          </w:p>
        </w:tc>
        <w:tc>
          <w:tcPr>
            <w:tcW w:w="2816" w:type="dxa"/>
          </w:tcPr>
          <w:p w14:paraId="4F7C00D7" w14:textId="2FD8CF87" w:rsidR="005454CF" w:rsidRPr="008F0187" w:rsidRDefault="002F0F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F0F9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0EFB3828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5EA0A727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ให้คงที่เมื่อเลื่อนหน้าจ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44451318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552E6F32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ให้เต็มพื้นที่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1B4AF475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5599C735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จากด้านบนเป็น </w:t>
            </w:r>
            <w:r w:rsidRPr="00312608">
              <w:rPr>
                <w:rFonts w:ascii="Tahoma" w:hAnsi="Tahoma" w:cs="Tahoma"/>
                <w:sz w:val="20"/>
                <w:szCs w:val="20"/>
              </w:rPr>
              <w:t>0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6D6C3A1C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1207D0B4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กึ่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503205F9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10D7E2F5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ข้า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>1rem (16px)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0A30EA50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191D88AA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บนและล่า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>1rem (16px)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033ACA4C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5D0B8347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เป็น </w:t>
            </w:r>
            <w:r w:rsidRPr="00312608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3ACD8E00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0C994FBF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เรีย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 xml:space="preserve">item </w:t>
            </w: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มีระยะห่างเท่าๆ 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757A880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1F01C323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 </w:t>
            </w:r>
            <w:r w:rsidRPr="00312608">
              <w:rPr>
                <w:rFonts w:ascii="Tahoma" w:hAnsi="Tahoma" w:cs="Tahoma"/>
                <w:sz w:val="20"/>
                <w:szCs w:val="20"/>
              </w:rPr>
              <w:t xml:space="preserve">item </w:t>
            </w: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อยู่กึ่งกลางใน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15A77284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 xml:space="preserve">&amp; &gt; * + * </w:t>
            </w:r>
            <w:proofErr w:type="gramStart"/>
            <w:r w:rsidRPr="00312608">
              <w:rPr>
                <w:rFonts w:ascii="Tahoma" w:hAnsi="Tahoma" w:cs="Tahoma"/>
                <w:sz w:val="20"/>
                <w:szCs w:val="20"/>
              </w:rPr>
              <w:t>{ margin</w:t>
            </w:r>
            <w:proofErr w:type="gramEnd"/>
            <w:r w:rsidRPr="00312608">
              <w:rPr>
                <w:rFonts w:ascii="Tahoma" w:hAnsi="Tahoma" w:cs="Tahoma"/>
                <w:sz w:val="20"/>
                <w:szCs w:val="20"/>
              </w:rPr>
              <w:t>-left: 2rem; }</w:t>
            </w:r>
          </w:p>
        </w:tc>
        <w:tc>
          <w:tcPr>
            <w:tcW w:w="2816" w:type="dxa"/>
          </w:tcPr>
          <w:p w14:paraId="32C927F5" w14:textId="57EA743B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>item 2rem (32px)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5DD9931A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6A099923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 </w:t>
            </w:r>
            <w:r w:rsidRPr="00312608">
              <w:rPr>
                <w:rFonts w:ascii="Tahoma" w:hAnsi="Tahoma" w:cs="Tahoma"/>
                <w:sz w:val="20"/>
                <w:szCs w:val="20"/>
              </w:rPr>
              <w:t>1.5rem (24px)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61AFD960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33B336B2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 </w:t>
            </w:r>
            <w:r w:rsidRPr="00D83FE6">
              <w:rPr>
                <w:rFonts w:ascii="Tahoma" w:hAnsi="Tahoma" w:cs="Tahoma"/>
                <w:sz w:val="20"/>
                <w:szCs w:val="20"/>
              </w:rPr>
              <w:t>1.25rem (20px)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69439153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62FECA85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น้ำหนักตัวอักษรเป็น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65DD2F23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color: #718096;</w:t>
            </w:r>
          </w:p>
        </w:tc>
        <w:tc>
          <w:tcPr>
            <w:tcW w:w="2750" w:type="dxa"/>
          </w:tcPr>
          <w:p w14:paraId="080E83B9" w14:textId="2FA4B906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เทา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3E8E6DA9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6CB8D1AC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น้ำเงิน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17B1AA32" w:rsidR="005454CF" w:rsidRPr="008F0187" w:rsidRDefault="00D83FE6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D83FE6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D83FE6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D83FE6">
              <w:rPr>
                <w:rFonts w:ascii="Tahoma" w:hAnsi="Tahoma" w:cs="Tahoma"/>
                <w:sz w:val="18"/>
                <w:szCs w:val="20"/>
              </w:rPr>
              <w:t>to right, [start-color], [end-color]);</w:t>
            </w:r>
          </w:p>
        </w:tc>
        <w:tc>
          <w:tcPr>
            <w:tcW w:w="2750" w:type="dxa"/>
          </w:tcPr>
          <w:p w14:paraId="27078725" w14:textId="10F151AE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ไล่เฉด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35545BCF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D83FE6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D83FE6">
              <w:rPr>
                <w:rFonts w:ascii="Tahoma" w:hAnsi="Tahoma" w:cs="Tahoma"/>
                <w:sz w:val="20"/>
                <w:szCs w:val="20"/>
              </w:rPr>
              <w:t>-gradient-stops: #3b82f6, [end-color];</w:t>
            </w:r>
          </w:p>
        </w:tc>
        <w:tc>
          <w:tcPr>
            <w:tcW w:w="2750" w:type="dxa"/>
          </w:tcPr>
          <w:p w14:paraId="6AE006DE" w14:textId="1B88E949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เริ่มต้นของการไล่เฉดเป็นสีน้ำเงิน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7BB5BC2B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D83FE6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D83FE6">
              <w:rPr>
                <w:rFonts w:ascii="Tahoma" w:hAnsi="Tahoma" w:cs="Tahoma"/>
                <w:sz w:val="20"/>
                <w:szCs w:val="20"/>
              </w:rPr>
              <w:t>-gradient-stops: [start-color], #1d4ed8;</w:t>
            </w:r>
          </w:p>
        </w:tc>
        <w:tc>
          <w:tcPr>
            <w:tcW w:w="2750" w:type="dxa"/>
          </w:tcPr>
          <w:p w14:paraId="76FE40D7" w14:textId="3E2D5A80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สิ้นสุดของการไล่เฉดเป็นสีน้ำเงิน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0FD95EB1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0B4EBF1C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7E4FCC57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3C06C7BC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บนและล่าง </w:t>
            </w:r>
            <w:r w:rsidRPr="00D83FE6">
              <w:rPr>
                <w:rFonts w:ascii="Tahoma" w:hAnsi="Tahoma" w:cs="Tahoma"/>
                <w:sz w:val="20"/>
                <w:szCs w:val="20"/>
              </w:rPr>
              <w:t>5rem (80px)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2476DEA0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1C24836F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เป็น </w:t>
            </w:r>
            <w:r w:rsidRPr="00D83FE6">
              <w:rPr>
                <w:rFonts w:ascii="Tahoma" w:hAnsi="Tahoma" w:cs="Tahoma"/>
                <w:sz w:val="20"/>
                <w:szCs w:val="20"/>
              </w:rPr>
              <w:t>grid container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03BFED04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D83FE6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D83FE6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816" w:type="dxa"/>
          </w:tcPr>
          <w:p w14:paraId="05096C07" w14:textId="449C6FC6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ำนวนคอลัมน์เป็น </w:t>
            </w:r>
            <w:r w:rsidRPr="00D83FE6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0E1CB9BD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D83FE6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D83FE6">
              <w:rPr>
                <w:rFonts w:ascii="Tahoma" w:hAnsi="Tahoma" w:cs="Tahoma"/>
                <w:sz w:val="20"/>
                <w:szCs w:val="20"/>
              </w:rPr>
              <w:t>-template-columns: repeat(3, minmax(0, 1fr)); }</w:t>
            </w:r>
          </w:p>
        </w:tc>
        <w:tc>
          <w:tcPr>
            <w:tcW w:w="2816" w:type="dxa"/>
          </w:tcPr>
          <w:p w14:paraId="00D967FA" w14:textId="5B0002D5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ความกว้างหน้า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ึ้นไป กำหนดจำนวนคอลัมน์เป็น </w:t>
            </w:r>
            <w:r w:rsidRPr="00624403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77FA784A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28401680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 </w:t>
            </w:r>
            <w:r w:rsidRPr="00624403">
              <w:rPr>
                <w:rFonts w:ascii="Tahoma" w:hAnsi="Tahoma" w:cs="Tahoma"/>
                <w:sz w:val="20"/>
                <w:szCs w:val="20"/>
              </w:rPr>
              <w:t>grid item 2rem (32px)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2780DAE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20589892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มุมโค้งมนขนาดใหญ่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16A545F4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33475BBF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ความกว้างหน้า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ึ้นไป กำหนดให้เป็น </w:t>
            </w:r>
            <w:r w:rsidRPr="00624403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31A7940C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76C40933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ซ่อน </w:t>
            </w:r>
            <w:r w:rsidRPr="00624403">
              <w:rPr>
                <w:rFonts w:ascii="Tahoma" w:hAnsi="Tahoma" w:cs="Tahoma"/>
                <w:sz w:val="20"/>
                <w:szCs w:val="20"/>
              </w:rPr>
              <w:t>element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312782C7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1FC27403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ความกว้างหน้า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ึ้นไป กำหนดให้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element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แบบ </w:t>
            </w:r>
            <w:r w:rsidRPr="00624403">
              <w:rPr>
                <w:rFonts w:ascii="Tahoma" w:hAnsi="Tahoma" w:cs="Tahoma"/>
                <w:sz w:val="20"/>
                <w:szCs w:val="20"/>
              </w:rPr>
              <w:t>block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210F3CBC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 xml:space="preserve"> { background-color: #ebf8ff; }</w:t>
            </w:r>
          </w:p>
        </w:tc>
        <w:tc>
          <w:tcPr>
            <w:tcW w:w="2816" w:type="dxa"/>
          </w:tcPr>
          <w:p w14:paraId="003F1A66" w14:textId="72F1CD71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hover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าส์ กำหนดพื้นหลังเป็นสีฟ้าอ่อน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5A1C5BEA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4B8F65C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hover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าส์ กำหนดสีตัวอักษรเป็นสีน้ำเงิน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1741DB6B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>transition-property: color, background-color, border-color, text-decoration-color, fill, stroke; transition-timing-function: cubic-</w:t>
            </w:r>
            <w:proofErr w:type="spellStart"/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bezier</w:t>
            </w:r>
            <w:proofErr w:type="spellEnd"/>
            <w:r w:rsidRPr="00624403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>0.4, 0, 0.2, 1); transition-duration: 150ms;</w:t>
            </w:r>
            <w:r w:rsidRPr="00624403">
              <w:rPr>
                <w:rFonts w:ascii="Tahoma" w:hAnsi="Tahoma" w:cs="Tahoma"/>
                <w:sz w:val="20"/>
                <w:szCs w:val="20"/>
                <w:vertAlign w:val="superscript"/>
              </w:rPr>
              <w:t xml:space="preserve"> 1</w:t>
            </w:r>
          </w:p>
        </w:tc>
        <w:tc>
          <w:tcPr>
            <w:tcW w:w="2816" w:type="dxa"/>
          </w:tcPr>
          <w:p w14:paraId="6EBC0E19" w14:textId="07269266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transition effect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การเปลี่ยนแปลงสี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2F0F9B"/>
    <w:rsid w:val="00312608"/>
    <w:rsid w:val="00453DBF"/>
    <w:rsid w:val="005454CF"/>
    <w:rsid w:val="00624403"/>
    <w:rsid w:val="0087202F"/>
    <w:rsid w:val="008F0187"/>
    <w:rsid w:val="00C672C1"/>
    <w:rsid w:val="00D1407A"/>
    <w:rsid w:val="00D27EA2"/>
    <w:rsid w:val="00D83FE6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อรอุมา อดิษะ</cp:lastModifiedBy>
  <cp:revision>5</cp:revision>
  <dcterms:created xsi:type="dcterms:W3CDTF">2024-12-24T06:49:00Z</dcterms:created>
  <dcterms:modified xsi:type="dcterms:W3CDTF">2024-12-24T12:49:00Z</dcterms:modified>
</cp:coreProperties>
</file>